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CD413" w14:textId="2275869D" w:rsidR="00663467" w:rsidRDefault="00B91FE4" w:rsidP="00B91FE4">
      <w:pPr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Pseudo Code Outline</w:t>
      </w:r>
    </w:p>
    <w:p w14:paraId="11B9FF24" w14:textId="33D9BFBD" w:rsidR="00B91FE4" w:rsidRPr="003E474D" w:rsidRDefault="00B91FE4" w:rsidP="00763E7C">
      <w:pPr>
        <w:spacing w:line="240" w:lineRule="auto"/>
        <w:rPr>
          <w:b/>
          <w:bCs/>
          <w:sz w:val="28"/>
          <w:szCs w:val="28"/>
        </w:rPr>
      </w:pPr>
      <w:r w:rsidRPr="003E474D">
        <w:rPr>
          <w:b/>
          <w:bCs/>
          <w:sz w:val="28"/>
          <w:szCs w:val="28"/>
        </w:rPr>
        <w:t xml:space="preserve">Part 1: </w:t>
      </w:r>
      <w:r w:rsidR="00763E7C" w:rsidRPr="003E474D">
        <w:rPr>
          <w:b/>
          <w:bCs/>
          <w:sz w:val="28"/>
          <w:szCs w:val="28"/>
          <w:u w:val="single"/>
        </w:rPr>
        <w:t>T</w:t>
      </w:r>
      <w:r w:rsidRPr="003E474D">
        <w:rPr>
          <w:b/>
          <w:bCs/>
          <w:sz w:val="28"/>
          <w:szCs w:val="28"/>
          <w:u w:val="single"/>
        </w:rPr>
        <w:t>ables</w:t>
      </w:r>
    </w:p>
    <w:p w14:paraId="71EB545E" w14:textId="7ED040AC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>Go to API 1, filter data: Col=size</w:t>
      </w:r>
      <w:r w:rsidR="00762E86" w:rsidRPr="003E474D">
        <w:t xml:space="preserve"> (sizes include: </w:t>
      </w:r>
      <w:r w:rsidR="00762E86" w:rsidRPr="003E474D">
        <w:rPr>
          <w:color w:val="FF0000"/>
        </w:rPr>
        <w:t>½”, ¾”, 1”, 2”,</w:t>
      </w:r>
      <w:r w:rsidR="00762E86" w:rsidRPr="003E474D">
        <w:t xml:space="preserve"> </w:t>
      </w:r>
      <w:r w:rsidR="00762E86" w:rsidRPr="003E474D">
        <w:rPr>
          <w:color w:val="FFC000"/>
        </w:rPr>
        <w:t xml:space="preserve">2, 4, 6, 8, </w:t>
      </w:r>
      <w:r w:rsidR="00762E86" w:rsidRPr="003E474D">
        <w:rPr>
          <w:color w:val="00B050"/>
        </w:rPr>
        <w:t>14/2, 14/3, 12/2, 12/3</w:t>
      </w:r>
      <w:r w:rsidR="00762E86" w:rsidRPr="003E474D">
        <w:t>)</w:t>
      </w:r>
      <w:r w:rsidRPr="003E474D">
        <w:t>, price. Row=</w:t>
      </w:r>
      <w:r w:rsidRPr="003E474D">
        <w:rPr>
          <w:color w:val="FF0000"/>
        </w:rPr>
        <w:t>EMT, connectors</w:t>
      </w:r>
      <w:r w:rsidR="00293323" w:rsidRPr="003E474D">
        <w:rPr>
          <w:color w:val="FF0000"/>
        </w:rPr>
        <w:t>*</w:t>
      </w:r>
      <w:r w:rsidRPr="003E474D">
        <w:rPr>
          <w:color w:val="FF0000"/>
        </w:rPr>
        <w:t>, couplings</w:t>
      </w:r>
      <w:r w:rsidR="00293323" w:rsidRPr="003E474D">
        <w:rPr>
          <w:color w:val="FF0000"/>
        </w:rPr>
        <w:t>*</w:t>
      </w:r>
      <w:r w:rsidRPr="003E474D">
        <w:rPr>
          <w:color w:val="FF0000"/>
        </w:rPr>
        <w:t>, straps</w:t>
      </w:r>
      <w:r w:rsidR="00293323" w:rsidRPr="003E474D">
        <w:rPr>
          <w:color w:val="FF0000"/>
        </w:rPr>
        <w:t>*</w:t>
      </w:r>
      <w:r w:rsidRPr="003E474D">
        <w:rPr>
          <w:color w:val="FF0000"/>
        </w:rPr>
        <w:t>,</w:t>
      </w:r>
      <w:r w:rsidRPr="003E474D">
        <w:t xml:space="preserve"> </w:t>
      </w:r>
      <w:r w:rsidRPr="003E474D">
        <w:rPr>
          <w:color w:val="FFC000"/>
        </w:rPr>
        <w:t>THHN,</w:t>
      </w:r>
      <w:r w:rsidRPr="003E474D">
        <w:t xml:space="preserve"> </w:t>
      </w:r>
      <w:r w:rsidRPr="003E474D">
        <w:rPr>
          <w:color w:val="00B050"/>
        </w:rPr>
        <w:t>Romex</w:t>
      </w:r>
      <w:r w:rsidRPr="003E474D">
        <w:t>.</w:t>
      </w:r>
    </w:p>
    <w:p w14:paraId="3BFADCFA" w14:textId="767B9367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 xml:space="preserve">Create table 1 (API </w:t>
      </w:r>
      <w:proofErr w:type="gramStart"/>
      <w:r w:rsidRPr="003E474D">
        <w:t>1)</w:t>
      </w:r>
      <w:r w:rsidR="00DE0EF8" w:rsidRPr="00CB5ACD">
        <w:rPr>
          <w:color w:val="385623" w:themeColor="accent6" w:themeShade="80"/>
        </w:rPr>
        <w:t>*</w:t>
      </w:r>
      <w:proofErr w:type="gramEnd"/>
      <w:r w:rsidRPr="003E474D">
        <w:t>.</w:t>
      </w:r>
    </w:p>
    <w:p w14:paraId="2B1A175F" w14:textId="161399A3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>Go to API 2</w:t>
      </w:r>
      <w:r w:rsidR="00D31BAF" w:rsidRPr="003E474D">
        <w:t xml:space="preserve"> or Web scrape 2</w:t>
      </w:r>
      <w:r w:rsidRPr="003E474D">
        <w:t xml:space="preserve"> and do the same.</w:t>
      </w:r>
    </w:p>
    <w:p w14:paraId="4C53DCF1" w14:textId="7DD2D066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 xml:space="preserve">Create table 2 (API </w:t>
      </w:r>
      <w:proofErr w:type="gramStart"/>
      <w:r w:rsidRPr="003E474D">
        <w:t>2)</w:t>
      </w:r>
      <w:r w:rsidR="00DE0EF8" w:rsidRPr="00CB5ACD">
        <w:rPr>
          <w:color w:val="385623" w:themeColor="accent6" w:themeShade="80"/>
        </w:rPr>
        <w:t>*</w:t>
      </w:r>
      <w:proofErr w:type="gramEnd"/>
      <w:r w:rsidRPr="003E474D">
        <w:t>.</w:t>
      </w:r>
    </w:p>
    <w:p w14:paraId="33ECA27D" w14:textId="6B38969F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>Go to API 3</w:t>
      </w:r>
      <w:r w:rsidR="00D31BAF" w:rsidRPr="003E474D">
        <w:t xml:space="preserve"> or Web scrape 3</w:t>
      </w:r>
      <w:r w:rsidRPr="003E474D">
        <w:t xml:space="preserve"> and do the same.</w:t>
      </w:r>
    </w:p>
    <w:p w14:paraId="51E6780A" w14:textId="1B91CE2C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 xml:space="preserve">Create table 3 (API </w:t>
      </w:r>
      <w:proofErr w:type="gramStart"/>
      <w:r w:rsidRPr="003E474D">
        <w:t>3)</w:t>
      </w:r>
      <w:r w:rsidR="00DE0EF8" w:rsidRPr="00CB5ACD">
        <w:rPr>
          <w:color w:val="385623" w:themeColor="accent6" w:themeShade="80"/>
        </w:rPr>
        <w:t>*</w:t>
      </w:r>
      <w:proofErr w:type="gramEnd"/>
      <w:r w:rsidRPr="003E474D">
        <w:t>.</w:t>
      </w:r>
    </w:p>
    <w:p w14:paraId="165F0475" w14:textId="7ABDAFAA" w:rsidR="00B91FE4" w:rsidRPr="003E474D" w:rsidRDefault="00B91FE4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 xml:space="preserve">Consolidate tables 1, 2, 3 and add </w:t>
      </w:r>
      <w:r w:rsidR="00EF1F60">
        <w:t>L</w:t>
      </w:r>
      <w:r w:rsidRPr="003E474D">
        <w:t>ocation as column, filter by location, find minimum of each item</w:t>
      </w:r>
      <w:r w:rsidR="00D31BAF" w:rsidRPr="003E474D">
        <w:t>.</w:t>
      </w:r>
    </w:p>
    <w:p w14:paraId="55DCF696" w14:textId="77B4D99F" w:rsidR="00D31BAF" w:rsidRDefault="00D31BAF" w:rsidP="00B91FE4">
      <w:pPr>
        <w:pStyle w:val="ListParagraph"/>
        <w:numPr>
          <w:ilvl w:val="0"/>
          <w:numId w:val="1"/>
        </w:numPr>
        <w:spacing w:line="240" w:lineRule="auto"/>
      </w:pPr>
      <w:r w:rsidRPr="003E474D">
        <w:t xml:space="preserve">Create </w:t>
      </w:r>
      <w:bookmarkStart w:id="0" w:name="_Hlk115267467"/>
      <w:r w:rsidR="003C41BE" w:rsidRPr="003E474D">
        <w:rPr>
          <w:color w:val="7030A0"/>
        </w:rPr>
        <w:t xml:space="preserve">Main </w:t>
      </w:r>
      <w:r w:rsidRPr="003E474D">
        <w:rPr>
          <w:color w:val="7030A0"/>
        </w:rPr>
        <w:t xml:space="preserve">Working </w:t>
      </w:r>
      <w:r w:rsidR="00763E7C" w:rsidRPr="003E474D">
        <w:rPr>
          <w:color w:val="7030A0"/>
        </w:rPr>
        <w:t>T</w:t>
      </w:r>
      <w:r w:rsidRPr="003E474D">
        <w:rPr>
          <w:color w:val="7030A0"/>
        </w:rPr>
        <w:t>able</w:t>
      </w:r>
      <w:r w:rsidR="00763E7C" w:rsidRPr="003E474D">
        <w:rPr>
          <w:color w:val="7030A0"/>
        </w:rPr>
        <w:t xml:space="preserve"> </w:t>
      </w:r>
      <w:bookmarkEnd w:id="0"/>
      <w:r w:rsidR="00763E7C" w:rsidRPr="003E474D">
        <w:t xml:space="preserve">(this is the table that will generate all values for our worksheets). The </w:t>
      </w:r>
      <w:r w:rsidR="003C41BE" w:rsidRPr="003E474D">
        <w:rPr>
          <w:color w:val="7030A0"/>
        </w:rPr>
        <w:t xml:space="preserve">Main </w:t>
      </w:r>
      <w:r w:rsidR="00763E7C" w:rsidRPr="003E474D">
        <w:rPr>
          <w:color w:val="7030A0"/>
        </w:rPr>
        <w:t xml:space="preserve">Working Table </w:t>
      </w:r>
      <w:r w:rsidR="00763E7C" w:rsidRPr="003E474D">
        <w:t>will be populated by the minimum price of each individual item. To populate our worksheets, we can do a V-look up on the working table or automate with a VBA drop</w:t>
      </w:r>
      <w:r w:rsidR="00EF1F60">
        <w:t>-</w:t>
      </w:r>
      <w:r w:rsidR="00763E7C" w:rsidRPr="003E474D">
        <w:t>down menu.</w:t>
      </w:r>
    </w:p>
    <w:p w14:paraId="700DA404" w14:textId="4CA8FBFC" w:rsidR="00CB5ACD" w:rsidRDefault="00CB5ACD" w:rsidP="00B91FE4">
      <w:pPr>
        <w:pStyle w:val="ListParagraph"/>
        <w:numPr>
          <w:ilvl w:val="0"/>
          <w:numId w:val="1"/>
        </w:numPr>
        <w:spacing w:line="240" w:lineRule="auto"/>
      </w:pPr>
      <w:r>
        <w:t xml:space="preserve">The </w:t>
      </w:r>
      <w:r w:rsidRPr="003E474D">
        <w:rPr>
          <w:color w:val="7030A0"/>
        </w:rPr>
        <w:t>Main Working Table</w:t>
      </w:r>
      <w:r>
        <w:rPr>
          <w:color w:val="7030A0"/>
        </w:rPr>
        <w:t xml:space="preserve"> </w:t>
      </w:r>
      <w:r>
        <w:t xml:space="preserve">will be hosted on an active html and can be programed to automatically populate once </w:t>
      </w:r>
      <w:proofErr w:type="spellStart"/>
      <w:r>
        <w:t>dailey</w:t>
      </w:r>
      <w:proofErr w:type="spellEnd"/>
      <w:r>
        <w:t>.</w:t>
      </w:r>
    </w:p>
    <w:p w14:paraId="63D6CA7D" w14:textId="1DBABDE4" w:rsidR="007D7094" w:rsidRDefault="007D7094" w:rsidP="0018020C">
      <w:pPr>
        <w:spacing w:line="240" w:lineRule="auto"/>
      </w:pPr>
    </w:p>
    <w:p w14:paraId="2D290000" w14:textId="2970CDB6" w:rsidR="00CB5ACD" w:rsidRDefault="00CB5ACD" w:rsidP="00CB5ACD">
      <w:pPr>
        <w:spacing w:line="240" w:lineRule="auto"/>
      </w:pPr>
      <w:r w:rsidRPr="007D7094">
        <w:rPr>
          <w:b/>
          <w:bCs/>
          <w:color w:val="FF0000"/>
        </w:rPr>
        <w:t>*</w:t>
      </w:r>
      <w:r>
        <w:rPr>
          <w:b/>
          <w:bCs/>
        </w:rPr>
        <w:t xml:space="preserve"> </w:t>
      </w:r>
      <w:r>
        <w:t>These items typically come in a bag of 3, 4 or 5. We will have to have the filter divide the cost by the quantity so we can return the per item cost.</w:t>
      </w:r>
    </w:p>
    <w:p w14:paraId="6790821A" w14:textId="77777777" w:rsidR="00CB5ACD" w:rsidRPr="00293323" w:rsidRDefault="00CB5ACD" w:rsidP="00CB5ACD">
      <w:pPr>
        <w:spacing w:line="240" w:lineRule="auto"/>
      </w:pPr>
    </w:p>
    <w:p w14:paraId="4A4983BF" w14:textId="2DDC081F" w:rsidR="00DE0EF8" w:rsidRDefault="00DE0EF8" w:rsidP="0018020C">
      <w:pPr>
        <w:spacing w:line="240" w:lineRule="auto"/>
      </w:pPr>
      <w:r w:rsidRPr="00CB5ACD">
        <w:rPr>
          <w:color w:val="385623" w:themeColor="accent6" w:themeShade="80"/>
        </w:rPr>
        <w:t>*</w:t>
      </w:r>
      <w:r>
        <w:t xml:space="preserve"> API 1 = Home Depot</w:t>
      </w:r>
      <w:r w:rsidR="0018020C">
        <w:t xml:space="preserve">, </w:t>
      </w:r>
      <w:r w:rsidR="0018020C">
        <w:t xml:space="preserve">API </w:t>
      </w:r>
      <w:proofErr w:type="gramStart"/>
      <w:r w:rsidR="0018020C">
        <w:t>2</w:t>
      </w:r>
      <w:proofErr w:type="gramEnd"/>
      <w:r w:rsidR="0018020C">
        <w:t xml:space="preserve"> and API 3 = TBD</w:t>
      </w:r>
      <w:r w:rsidR="0018020C">
        <w:t xml:space="preserve">. Home Depot is a slam dunk because they have a free API through </w:t>
      </w:r>
      <w:proofErr w:type="spellStart"/>
      <w:r w:rsidR="0018020C">
        <w:t>serpapi</w:t>
      </w:r>
      <w:proofErr w:type="spellEnd"/>
      <w:r w:rsidR="0018020C">
        <w:t xml:space="preserve"> (allows 100 searches). Unfortunately, the other suppliers either do not have API’s or do not allow public access. I do have a plan for that: web scraping or we might get lucky and find a site with a good API!</w:t>
      </w:r>
    </w:p>
    <w:p w14:paraId="04D93D76" w14:textId="4F9107D4" w:rsidR="007D7094" w:rsidRDefault="007D7094" w:rsidP="0018020C">
      <w:pPr>
        <w:spacing w:line="240" w:lineRule="auto"/>
        <w:rPr>
          <w:b/>
          <w:bCs/>
          <w:u w:val="single"/>
        </w:rPr>
      </w:pPr>
      <w:r>
        <w:rPr>
          <w:b/>
          <w:bCs/>
          <w:u w:val="single"/>
        </w:rPr>
        <w:t>Definite API sites</w:t>
      </w:r>
    </w:p>
    <w:p w14:paraId="09E63360" w14:textId="6E798F42" w:rsidR="007D7094" w:rsidRPr="007D7094" w:rsidRDefault="007D7094" w:rsidP="007D7094">
      <w:pPr>
        <w:pStyle w:val="ListParagraph"/>
        <w:numPr>
          <w:ilvl w:val="0"/>
          <w:numId w:val="11"/>
        </w:numPr>
        <w:spacing w:line="240" w:lineRule="auto"/>
        <w:rPr>
          <w:b/>
          <w:bCs/>
          <w:u w:val="single"/>
        </w:rPr>
      </w:pPr>
      <w:r>
        <w:t>Home Depot</w:t>
      </w:r>
    </w:p>
    <w:p w14:paraId="003F14C1" w14:textId="6B288B32" w:rsidR="0018020C" w:rsidRDefault="0018020C" w:rsidP="0018020C">
      <w:pPr>
        <w:spacing w:line="240" w:lineRule="auto"/>
      </w:pPr>
      <w:r w:rsidRPr="0018020C">
        <w:rPr>
          <w:b/>
          <w:bCs/>
          <w:u w:val="single"/>
        </w:rPr>
        <w:t>Poten</w:t>
      </w:r>
      <w:r>
        <w:rPr>
          <w:b/>
          <w:bCs/>
          <w:u w:val="single"/>
        </w:rPr>
        <w:t>tial API sites</w:t>
      </w:r>
    </w:p>
    <w:p w14:paraId="0D70F880" w14:textId="49A13F06" w:rsidR="0018020C" w:rsidRDefault="00861F14" w:rsidP="0018020C">
      <w:pPr>
        <w:pStyle w:val="ListParagraph"/>
        <w:numPr>
          <w:ilvl w:val="0"/>
          <w:numId w:val="10"/>
        </w:numPr>
        <w:spacing w:line="240" w:lineRule="auto"/>
      </w:pPr>
      <w:r>
        <w:t>eBay</w:t>
      </w:r>
      <w:r w:rsidR="007D7094">
        <w:t xml:space="preserve"> </w:t>
      </w:r>
      <w:r w:rsidR="007D7094">
        <w:t xml:space="preserve">(may not have </w:t>
      </w:r>
      <w:r w:rsidR="007D7094">
        <w:t xml:space="preserve">a consistent </w:t>
      </w:r>
      <w:r w:rsidR="007D7094">
        <w:t>stock of electrical supplies)</w:t>
      </w:r>
    </w:p>
    <w:p w14:paraId="5E3F65EE" w14:textId="0D03CD7D" w:rsidR="007D7094" w:rsidRDefault="007D7094" w:rsidP="0018020C">
      <w:pPr>
        <w:pStyle w:val="ListParagraph"/>
        <w:numPr>
          <w:ilvl w:val="0"/>
          <w:numId w:val="10"/>
        </w:numPr>
        <w:spacing w:line="240" w:lineRule="auto"/>
      </w:pPr>
      <w:r>
        <w:t>Walmart (may not have full stock of electrical supplies)</w:t>
      </w:r>
    </w:p>
    <w:p w14:paraId="65EEF2F9" w14:textId="4A4358FA" w:rsidR="007D7094" w:rsidRDefault="007D7094" w:rsidP="007D7094">
      <w:pPr>
        <w:spacing w:line="240" w:lineRule="auto"/>
        <w:rPr>
          <w:b/>
          <w:bCs/>
          <w:u w:val="single"/>
        </w:rPr>
      </w:pPr>
      <w:r>
        <w:rPr>
          <w:b/>
          <w:bCs/>
          <w:u w:val="single"/>
        </w:rPr>
        <w:t>Definite Web scrap sites</w:t>
      </w:r>
    </w:p>
    <w:p w14:paraId="14B95D91" w14:textId="19C1C273" w:rsidR="007D7094" w:rsidRDefault="007D7094" w:rsidP="007D7094">
      <w:pPr>
        <w:pStyle w:val="ListParagraph"/>
        <w:numPr>
          <w:ilvl w:val="0"/>
          <w:numId w:val="12"/>
        </w:numPr>
        <w:spacing w:line="240" w:lineRule="auto"/>
      </w:pPr>
      <w:r>
        <w:t>Lowes</w:t>
      </w:r>
    </w:p>
    <w:p w14:paraId="394D75EB" w14:textId="313AADF0" w:rsidR="007D7094" w:rsidRDefault="007D7094" w:rsidP="007D7094">
      <w:pPr>
        <w:pStyle w:val="ListParagraph"/>
        <w:numPr>
          <w:ilvl w:val="0"/>
          <w:numId w:val="12"/>
        </w:numPr>
        <w:spacing w:line="240" w:lineRule="auto"/>
      </w:pPr>
      <w:r>
        <w:t>Grainger</w:t>
      </w:r>
    </w:p>
    <w:p w14:paraId="332FAF46" w14:textId="5401D33E" w:rsidR="007D7094" w:rsidRDefault="007D7094" w:rsidP="007D7094">
      <w:pPr>
        <w:pStyle w:val="ListParagraph"/>
        <w:numPr>
          <w:ilvl w:val="0"/>
          <w:numId w:val="12"/>
        </w:numPr>
        <w:spacing w:line="240" w:lineRule="auto"/>
      </w:pPr>
      <w:r>
        <w:t>Ace</w:t>
      </w:r>
    </w:p>
    <w:p w14:paraId="6511CD02" w14:textId="54029207" w:rsidR="007D7094" w:rsidRPr="007D7094" w:rsidRDefault="007D7094" w:rsidP="007D7094">
      <w:pPr>
        <w:pStyle w:val="ListParagraph"/>
        <w:numPr>
          <w:ilvl w:val="0"/>
          <w:numId w:val="12"/>
        </w:numPr>
        <w:spacing w:line="240" w:lineRule="auto"/>
      </w:pPr>
      <w:r>
        <w:t>Orchard Supply</w:t>
      </w:r>
    </w:p>
    <w:p w14:paraId="6CCB0104" w14:textId="77777777" w:rsidR="00CB5ACD" w:rsidRDefault="00CB5ACD" w:rsidP="00763E7C">
      <w:pPr>
        <w:spacing w:line="240" w:lineRule="auto"/>
        <w:rPr>
          <w:b/>
          <w:bCs/>
          <w:sz w:val="28"/>
          <w:szCs w:val="28"/>
        </w:rPr>
      </w:pPr>
    </w:p>
    <w:p w14:paraId="268BF475" w14:textId="2FDA8271" w:rsidR="00763E7C" w:rsidRDefault="00763E7C" w:rsidP="00763E7C">
      <w:pPr>
        <w:spacing w:line="24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Part 2: </w:t>
      </w:r>
      <w:r w:rsidR="00E6265C">
        <w:rPr>
          <w:b/>
          <w:bCs/>
          <w:sz w:val="28"/>
          <w:szCs w:val="28"/>
          <w:u w:val="single"/>
        </w:rPr>
        <w:t>Worksheet</w:t>
      </w:r>
    </w:p>
    <w:p w14:paraId="2525FB79" w14:textId="24A18941" w:rsidR="00E6265C" w:rsidRDefault="00E6265C" w:rsidP="00E6265C">
      <w:pPr>
        <w:pStyle w:val="ListParagraph"/>
        <w:numPr>
          <w:ilvl w:val="0"/>
          <w:numId w:val="2"/>
        </w:numPr>
        <w:spacing w:line="240" w:lineRule="auto"/>
      </w:pPr>
      <w:r>
        <w:t>Col=item, size, quantity, Material Price</w:t>
      </w:r>
    </w:p>
    <w:p w14:paraId="6D7C9976" w14:textId="14B31F36" w:rsidR="00762E86" w:rsidRDefault="00762E86" w:rsidP="00E6265C">
      <w:pPr>
        <w:pStyle w:val="ListParagraph"/>
        <w:numPr>
          <w:ilvl w:val="0"/>
          <w:numId w:val="2"/>
        </w:numPr>
        <w:spacing w:line="240" w:lineRule="auto"/>
      </w:pPr>
      <w:r>
        <w:t>User (</w:t>
      </w:r>
      <w:r w:rsidRPr="003C41BE">
        <w:rPr>
          <w:color w:val="4472C4" w:themeColor="accent1"/>
        </w:rPr>
        <w:t>input</w:t>
      </w:r>
      <w:r w:rsidR="00293323" w:rsidRPr="003C41BE">
        <w:rPr>
          <w:color w:val="4472C4" w:themeColor="accent1"/>
        </w:rPr>
        <w:t xml:space="preserve"> value</w:t>
      </w:r>
      <w:r w:rsidR="00F46EEC">
        <w:rPr>
          <w:color w:val="4472C4" w:themeColor="accent1"/>
        </w:rPr>
        <w:t xml:space="preserve">. </w:t>
      </w:r>
      <w:r w:rsidR="00F46EEC" w:rsidRPr="00F46EEC">
        <w:t>“</w:t>
      </w:r>
      <w:proofErr w:type="gramStart"/>
      <w:r w:rsidR="00F46EEC">
        <w:rPr>
          <w:color w:val="4472C4" w:themeColor="accent1"/>
        </w:rPr>
        <w:t>item</w:t>
      </w:r>
      <w:r w:rsidR="00F46EEC" w:rsidRPr="00F46EEC">
        <w:t>”</w:t>
      </w:r>
      <w:r w:rsidR="00F46EEC">
        <w:t>*</w:t>
      </w:r>
      <w:proofErr w:type="gramEnd"/>
      <w:r w:rsidR="00F46EEC">
        <w:rPr>
          <w:color w:val="4472C4" w:themeColor="accent1"/>
        </w:rPr>
        <w:t xml:space="preserve"> </w:t>
      </w:r>
      <w:r w:rsidR="00F46EEC">
        <w:t xml:space="preserve">and </w:t>
      </w:r>
      <w:r w:rsidR="00F46EEC" w:rsidRPr="00F46EEC">
        <w:t>“</w:t>
      </w:r>
      <w:r w:rsidR="00F46EEC">
        <w:rPr>
          <w:color w:val="4472C4" w:themeColor="accent1"/>
        </w:rPr>
        <w:t>size</w:t>
      </w:r>
      <w:r w:rsidR="00F46EEC" w:rsidRPr="00F46EEC">
        <w:t>”</w:t>
      </w:r>
      <w:r w:rsidR="00F46EEC">
        <w:t>*</w:t>
      </w:r>
      <w:r w:rsidR="00F46EEC">
        <w:rPr>
          <w:color w:val="4472C4" w:themeColor="accent1"/>
        </w:rPr>
        <w:t xml:space="preserve"> </w:t>
      </w:r>
      <w:r w:rsidR="00F46EEC" w:rsidRPr="00F46EEC">
        <w:t>is generated</w:t>
      </w:r>
      <w:r w:rsidR="00EF1F60" w:rsidRPr="00F46EEC">
        <w:t xml:space="preserve"> </w:t>
      </w:r>
      <w:r w:rsidR="00EF1F60">
        <w:t>via drop down menu*</w:t>
      </w:r>
      <w:r>
        <w:t xml:space="preserve">) = </w:t>
      </w:r>
      <w:r w:rsidR="00F46EEC">
        <w:t>“</w:t>
      </w:r>
      <w:r w:rsidR="00F46EEC" w:rsidRPr="00F46EEC">
        <w:rPr>
          <w:color w:val="4472C4" w:themeColor="accent1"/>
        </w:rPr>
        <w:t>item</w:t>
      </w:r>
      <w:r w:rsidR="00F46EEC">
        <w:t xml:space="preserve">”, </w:t>
      </w:r>
      <w:r>
        <w:t>“</w:t>
      </w:r>
      <w:r w:rsidRPr="003C41BE">
        <w:rPr>
          <w:color w:val="4472C4" w:themeColor="accent1"/>
        </w:rPr>
        <w:t>size</w:t>
      </w:r>
      <w:r>
        <w:t>”, “</w:t>
      </w:r>
      <w:r w:rsidRPr="003C41BE">
        <w:rPr>
          <w:color w:val="4472C4" w:themeColor="accent1"/>
        </w:rPr>
        <w:t>quantity</w:t>
      </w:r>
      <w:r>
        <w:t>”</w:t>
      </w:r>
      <w:r w:rsidR="00F46EEC">
        <w:t>.</w:t>
      </w:r>
    </w:p>
    <w:p w14:paraId="460477EB" w14:textId="0A2BEC7B" w:rsidR="00762E86" w:rsidRDefault="00762E86" w:rsidP="00E6265C">
      <w:pPr>
        <w:pStyle w:val="ListParagraph"/>
        <w:numPr>
          <w:ilvl w:val="0"/>
          <w:numId w:val="2"/>
        </w:numPr>
        <w:spacing w:line="240" w:lineRule="auto"/>
      </w:pPr>
      <w:r>
        <w:t>Return</w:t>
      </w:r>
      <w:r w:rsidR="00293323">
        <w:t xml:space="preserve"> (</w:t>
      </w:r>
      <w:r w:rsidR="00293323" w:rsidRPr="003C41BE">
        <w:rPr>
          <w:color w:val="FF99FF"/>
        </w:rPr>
        <w:t>output value</w:t>
      </w:r>
      <w:r w:rsidR="00293323">
        <w:t xml:space="preserve"> generated by </w:t>
      </w:r>
      <w:r w:rsidR="003C41BE">
        <w:t xml:space="preserve">the </w:t>
      </w:r>
      <w:r w:rsidR="003C41BE">
        <w:rPr>
          <w:b/>
          <w:bCs/>
          <w:color w:val="7030A0"/>
        </w:rPr>
        <w:t>Main Working Table</w:t>
      </w:r>
      <w:r w:rsidR="00293323">
        <w:t xml:space="preserve">) = </w:t>
      </w:r>
      <w:r w:rsidR="003C41BE">
        <w:t>“</w:t>
      </w:r>
      <w:r w:rsidR="003C41BE" w:rsidRPr="003C41BE">
        <w:rPr>
          <w:color w:val="FF99FF"/>
        </w:rPr>
        <w:t>Material Price</w:t>
      </w:r>
      <w:r w:rsidR="003C41BE">
        <w:t>”</w:t>
      </w:r>
      <w:r w:rsidR="00F46EEC">
        <w:t xml:space="preserve"> (lowest priced item)</w:t>
      </w:r>
      <w:r w:rsidR="00EF1F60">
        <w:t>, “</w:t>
      </w:r>
      <w:r w:rsidR="00EF1F60" w:rsidRPr="00EF1F60">
        <w:rPr>
          <w:color w:val="FF99FF"/>
        </w:rPr>
        <w:t>Location</w:t>
      </w:r>
      <w:r w:rsidR="00EF1F60">
        <w:t>”</w:t>
      </w:r>
      <w:r w:rsidR="00F46EEC">
        <w:t xml:space="preserve"> (location of lowest priced item).</w:t>
      </w:r>
    </w:p>
    <w:p w14:paraId="2A5DA1DB" w14:textId="45A954CC" w:rsidR="00A8273A" w:rsidRDefault="00A8273A" w:rsidP="00A8273A">
      <w:pPr>
        <w:spacing w:line="240" w:lineRule="auto"/>
        <w:ind w:left="360"/>
      </w:pPr>
      <w:r>
        <w:t xml:space="preserve">* The </w:t>
      </w:r>
      <w:r w:rsidR="00EF1F60">
        <w:t>drop-down</w:t>
      </w:r>
      <w:r>
        <w:t xml:space="preserve"> menu for item</w:t>
      </w:r>
      <w:r w:rsidR="00EF1F60">
        <w:t>s</w:t>
      </w:r>
      <w:r>
        <w:t xml:space="preserve"> </w:t>
      </w:r>
      <w:r w:rsidR="00EF1F60">
        <w:t>includes</w:t>
      </w:r>
      <w:r>
        <w:t xml:space="preserve"> </w:t>
      </w:r>
      <w:r w:rsidR="00EF1F60">
        <w:t xml:space="preserve">conduit, wire, Romex, </w:t>
      </w:r>
      <w:r w:rsidR="00EF1F60" w:rsidRPr="003E474D">
        <w:t xml:space="preserve">connectors, </w:t>
      </w:r>
      <w:proofErr w:type="gramStart"/>
      <w:r w:rsidR="00EF1F60" w:rsidRPr="003E474D">
        <w:t>couplings</w:t>
      </w:r>
      <w:proofErr w:type="gramEnd"/>
      <w:r w:rsidR="00EF1F60">
        <w:t xml:space="preserve"> and </w:t>
      </w:r>
      <w:r w:rsidR="00EF1F60" w:rsidRPr="003E474D">
        <w:t>straps</w:t>
      </w:r>
      <w:r w:rsidR="00EF1F60">
        <w:t>.</w:t>
      </w:r>
    </w:p>
    <w:p w14:paraId="7398D425" w14:textId="476F4BBF" w:rsidR="00EF1F60" w:rsidRDefault="00EF1F60" w:rsidP="00A8273A">
      <w:pPr>
        <w:spacing w:line="240" w:lineRule="auto"/>
        <w:ind w:left="360"/>
      </w:pPr>
      <w:r>
        <w:t xml:space="preserve">* </w:t>
      </w:r>
      <w:r>
        <w:t xml:space="preserve">The </w:t>
      </w:r>
      <w:r>
        <w:t>drop-down</w:t>
      </w:r>
      <w:r>
        <w:t xml:space="preserve"> menu for</w:t>
      </w:r>
      <w:r>
        <w:t xml:space="preserve"> sizes includes </w:t>
      </w:r>
      <w:r w:rsidRPr="00EF1F60">
        <w:t>½”, ¾”, 1”, 2”, 2, 4, 6, 8, 14/2, 14/3, 12/2, 12/3</w:t>
      </w:r>
    </w:p>
    <w:p w14:paraId="7997CEB2" w14:textId="77777777" w:rsidR="00CB5ACD" w:rsidRDefault="00CB5ACD" w:rsidP="003E474D">
      <w:pPr>
        <w:spacing w:line="240" w:lineRule="auto"/>
        <w:rPr>
          <w:b/>
          <w:bCs/>
          <w:sz w:val="28"/>
          <w:szCs w:val="28"/>
        </w:rPr>
      </w:pPr>
    </w:p>
    <w:p w14:paraId="11EF1943" w14:textId="42F2D9BC" w:rsidR="003E474D" w:rsidRDefault="003E474D" w:rsidP="003E474D">
      <w:pPr>
        <w:spacing w:line="240" w:lineRule="auto"/>
        <w:rPr>
          <w:b/>
          <w:bCs/>
          <w:sz w:val="28"/>
          <w:szCs w:val="28"/>
          <w:u w:val="single"/>
        </w:rPr>
      </w:pPr>
      <w:r w:rsidRPr="003E474D">
        <w:rPr>
          <w:b/>
          <w:bCs/>
          <w:sz w:val="28"/>
          <w:szCs w:val="28"/>
        </w:rPr>
        <w:t>Part 3:</w:t>
      </w:r>
      <w:r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  <w:u w:val="single"/>
        </w:rPr>
        <w:t>Linear Regression</w:t>
      </w:r>
    </w:p>
    <w:p w14:paraId="45EC92D1" w14:textId="33A67A04" w:rsidR="003E474D" w:rsidRDefault="003E474D" w:rsidP="003E474D">
      <w:pPr>
        <w:pStyle w:val="ListParagraph"/>
        <w:numPr>
          <w:ilvl w:val="0"/>
          <w:numId w:val="7"/>
        </w:numPr>
        <w:spacing w:line="240" w:lineRule="auto"/>
      </w:pPr>
      <w:r>
        <w:t>Question</w:t>
      </w:r>
      <w:r w:rsidR="00A8273A">
        <w:t xml:space="preserve"> #1</w:t>
      </w:r>
      <w:r>
        <w:t xml:space="preserve">: Is there a correlation between the increase/decrease in </w:t>
      </w:r>
      <w:r w:rsidRPr="00A8273A">
        <w:rPr>
          <w:b/>
          <w:bCs/>
        </w:rPr>
        <w:t>conduit</w:t>
      </w:r>
      <w:r>
        <w:t xml:space="preserve"> prices and </w:t>
      </w:r>
      <w:r w:rsidRPr="00F46EEC">
        <w:rPr>
          <w:b/>
          <w:bCs/>
        </w:rPr>
        <w:t>electrical fittings</w:t>
      </w:r>
      <w:r>
        <w:t xml:space="preserve"> (</w:t>
      </w:r>
      <w:r w:rsidRPr="003E474D">
        <w:t>connectors, couplings, straps</w:t>
      </w:r>
      <w:r>
        <w:t>)</w:t>
      </w:r>
      <w:r w:rsidR="00A8273A">
        <w:t>? Run a linear regression model #1 on the data using R.</w:t>
      </w:r>
    </w:p>
    <w:p w14:paraId="0AF23182" w14:textId="40074FB5" w:rsidR="00A8273A" w:rsidRDefault="00A8273A" w:rsidP="00A8273A">
      <w:pPr>
        <w:pStyle w:val="ListParagraph"/>
        <w:numPr>
          <w:ilvl w:val="0"/>
          <w:numId w:val="7"/>
        </w:numPr>
        <w:spacing w:line="240" w:lineRule="auto"/>
      </w:pPr>
      <w:r>
        <w:t>Question</w:t>
      </w:r>
      <w:r>
        <w:t xml:space="preserve"> #2</w:t>
      </w:r>
      <w:r>
        <w:t xml:space="preserve">: Is there a correlation between the increase/decrease in </w:t>
      </w:r>
      <w:r w:rsidRPr="00A8273A">
        <w:rPr>
          <w:b/>
          <w:bCs/>
        </w:rPr>
        <w:t>wire</w:t>
      </w:r>
      <w:r>
        <w:t xml:space="preserve"> </w:t>
      </w:r>
      <w:r>
        <w:t xml:space="preserve">prices and </w:t>
      </w:r>
      <w:r w:rsidRPr="00F46EEC">
        <w:rPr>
          <w:b/>
          <w:bCs/>
        </w:rPr>
        <w:t>electrical fittings</w:t>
      </w:r>
      <w:r>
        <w:t xml:space="preserve"> (</w:t>
      </w:r>
      <w:r w:rsidRPr="003E474D">
        <w:t>connectors, couplings, straps</w:t>
      </w:r>
      <w:r>
        <w:t xml:space="preserve">)? Run </w:t>
      </w:r>
      <w:r>
        <w:t>a</w:t>
      </w:r>
      <w:r>
        <w:t xml:space="preserve"> linear regression model #</w:t>
      </w:r>
      <w:r>
        <w:t>2</w:t>
      </w:r>
      <w:r>
        <w:t xml:space="preserve"> on the data using R.</w:t>
      </w:r>
    </w:p>
    <w:p w14:paraId="77DF18A7" w14:textId="26F3084F" w:rsidR="00A8273A" w:rsidRDefault="00A8273A" w:rsidP="00A8273A">
      <w:pPr>
        <w:pStyle w:val="ListParagraph"/>
        <w:numPr>
          <w:ilvl w:val="0"/>
          <w:numId w:val="7"/>
        </w:numPr>
        <w:spacing w:line="240" w:lineRule="auto"/>
      </w:pPr>
      <w:r>
        <w:t>Question #</w:t>
      </w:r>
      <w:r>
        <w:t>3</w:t>
      </w:r>
      <w:r>
        <w:t xml:space="preserve">: Is there a correlation between the increase/decrease in </w:t>
      </w:r>
      <w:r w:rsidRPr="00A8273A">
        <w:rPr>
          <w:b/>
          <w:bCs/>
        </w:rPr>
        <w:t>Romex</w:t>
      </w:r>
      <w:r>
        <w:t xml:space="preserve"> </w:t>
      </w:r>
      <w:r>
        <w:t xml:space="preserve">prices and </w:t>
      </w:r>
      <w:r w:rsidRPr="004978CD">
        <w:rPr>
          <w:b/>
          <w:bCs/>
        </w:rPr>
        <w:t>electrical fittings</w:t>
      </w:r>
      <w:r>
        <w:t xml:space="preserve"> (</w:t>
      </w:r>
      <w:r w:rsidRPr="003E474D">
        <w:t>connectors, couplings, straps</w:t>
      </w:r>
      <w:r>
        <w:t>)? Run a linear regression model #</w:t>
      </w:r>
      <w:r>
        <w:t>3</w:t>
      </w:r>
      <w:r>
        <w:t xml:space="preserve"> on the data using R.</w:t>
      </w:r>
    </w:p>
    <w:p w14:paraId="7223BC4C" w14:textId="0722F24F" w:rsidR="00A8273A" w:rsidRDefault="004978CD" w:rsidP="003E474D">
      <w:pPr>
        <w:pStyle w:val="ListParagraph"/>
        <w:numPr>
          <w:ilvl w:val="0"/>
          <w:numId w:val="7"/>
        </w:numPr>
        <w:spacing w:line="240" w:lineRule="auto"/>
      </w:pPr>
      <w:r>
        <w:t>Two-Sampled T-test (in R) between prices of:</w:t>
      </w:r>
    </w:p>
    <w:p w14:paraId="610042D2" w14:textId="62B682DC" w:rsidR="004978CD" w:rsidRDefault="004978CD" w:rsidP="004978CD">
      <w:pPr>
        <w:pStyle w:val="ListParagraph"/>
        <w:numPr>
          <w:ilvl w:val="0"/>
          <w:numId w:val="8"/>
        </w:numPr>
        <w:spacing w:line="240" w:lineRule="auto"/>
      </w:pPr>
      <w:r>
        <w:t>API 1 vs API 2</w:t>
      </w:r>
    </w:p>
    <w:p w14:paraId="07570FC8" w14:textId="64FEE61A" w:rsidR="004978CD" w:rsidRPr="003E474D" w:rsidRDefault="004978CD" w:rsidP="004978CD">
      <w:pPr>
        <w:pStyle w:val="ListParagraph"/>
        <w:numPr>
          <w:ilvl w:val="0"/>
          <w:numId w:val="8"/>
        </w:numPr>
        <w:spacing w:line="240" w:lineRule="auto"/>
      </w:pPr>
      <w:r>
        <w:t xml:space="preserve">API </w:t>
      </w:r>
      <w:r>
        <w:t>2</w:t>
      </w:r>
      <w:r>
        <w:t xml:space="preserve"> vs API </w:t>
      </w:r>
      <w:r>
        <w:t>3</w:t>
      </w:r>
    </w:p>
    <w:p w14:paraId="4CC7C4F1" w14:textId="0F37E9B7" w:rsidR="004978CD" w:rsidRPr="003E474D" w:rsidRDefault="004978CD" w:rsidP="004978CD">
      <w:pPr>
        <w:pStyle w:val="ListParagraph"/>
        <w:numPr>
          <w:ilvl w:val="0"/>
          <w:numId w:val="8"/>
        </w:numPr>
        <w:spacing w:line="240" w:lineRule="auto"/>
      </w:pPr>
      <w:r>
        <w:t xml:space="preserve">API </w:t>
      </w:r>
      <w:r>
        <w:t>3</w:t>
      </w:r>
      <w:r>
        <w:t xml:space="preserve"> vs API </w:t>
      </w:r>
      <w:r>
        <w:t>1</w:t>
      </w:r>
    </w:p>
    <w:p w14:paraId="174CC882" w14:textId="77777777" w:rsidR="00CB5ACD" w:rsidRDefault="00CB5ACD" w:rsidP="004978CD">
      <w:pPr>
        <w:spacing w:line="240" w:lineRule="auto"/>
        <w:rPr>
          <w:b/>
          <w:bCs/>
          <w:sz w:val="28"/>
          <w:szCs w:val="28"/>
        </w:rPr>
      </w:pPr>
    </w:p>
    <w:p w14:paraId="0EC71AAD" w14:textId="4FE174DB" w:rsidR="004978CD" w:rsidRDefault="004978CD" w:rsidP="004978CD">
      <w:pPr>
        <w:spacing w:line="240" w:lineRule="auto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</w:rPr>
        <w:t xml:space="preserve">Part 4: </w:t>
      </w:r>
      <w:r>
        <w:rPr>
          <w:b/>
          <w:bCs/>
          <w:sz w:val="28"/>
          <w:szCs w:val="28"/>
          <w:u w:val="single"/>
        </w:rPr>
        <w:t>Visualizations</w:t>
      </w:r>
    </w:p>
    <w:p w14:paraId="01071D20" w14:textId="6F48CC4E" w:rsidR="004978CD" w:rsidRDefault="00DE0EF8" w:rsidP="00DE0EF8">
      <w:pPr>
        <w:pStyle w:val="ListParagraph"/>
        <w:numPr>
          <w:ilvl w:val="0"/>
          <w:numId w:val="9"/>
        </w:numPr>
        <w:spacing w:line="240" w:lineRule="auto"/>
      </w:pPr>
      <w:r>
        <w:t xml:space="preserve">Line graph: </w:t>
      </w:r>
      <w:r w:rsidRPr="00CB5ACD">
        <w:rPr>
          <w:b/>
          <w:bCs/>
          <w:color w:val="FF9900"/>
        </w:rPr>
        <w:t>Line 1</w:t>
      </w:r>
      <w:r>
        <w:t xml:space="preserve"> = API 1 (</w:t>
      </w:r>
      <w:r w:rsidRPr="00CB5ACD">
        <w:rPr>
          <w:b/>
          <w:bCs/>
          <w:color w:val="FF9900"/>
        </w:rPr>
        <w:t>Home Depot</w:t>
      </w:r>
      <w:r>
        <w:t xml:space="preserve">), </w:t>
      </w:r>
      <w:r w:rsidRPr="00CB5ACD">
        <w:rPr>
          <w:b/>
          <w:bCs/>
          <w:color w:val="2E74B5" w:themeColor="accent5" w:themeShade="BF"/>
        </w:rPr>
        <w:t>Line 2</w:t>
      </w:r>
      <w:r>
        <w:t xml:space="preserve"> = API 2 (</w:t>
      </w:r>
      <w:r w:rsidR="00CB5ACD">
        <w:t xml:space="preserve">ex: </w:t>
      </w:r>
      <w:r w:rsidR="00CB5ACD" w:rsidRPr="00CB5ACD">
        <w:rPr>
          <w:b/>
          <w:bCs/>
          <w:color w:val="2E74B5" w:themeColor="accent5" w:themeShade="BF"/>
        </w:rPr>
        <w:t>Lowes</w:t>
      </w:r>
      <w:r>
        <w:t xml:space="preserve">), </w:t>
      </w:r>
      <w:r w:rsidRPr="00861F14">
        <w:rPr>
          <w:b/>
          <w:bCs/>
          <w:color w:val="7B7B7B" w:themeColor="accent3" w:themeShade="BF"/>
        </w:rPr>
        <w:t>Line 3</w:t>
      </w:r>
      <w:r>
        <w:t xml:space="preserve"> = API 3 (</w:t>
      </w:r>
      <w:r w:rsidR="00CB5ACD">
        <w:t>ex</w:t>
      </w:r>
      <w:r w:rsidR="00861F14">
        <w:t>:</w:t>
      </w:r>
      <w:r w:rsidR="00CB5ACD">
        <w:t xml:space="preserve"> </w:t>
      </w:r>
      <w:r w:rsidR="00CB5ACD" w:rsidRPr="00861F14">
        <w:rPr>
          <w:b/>
          <w:bCs/>
          <w:color w:val="7B7B7B" w:themeColor="accent3" w:themeShade="BF"/>
        </w:rPr>
        <w:t>Grainger</w:t>
      </w:r>
      <w:r>
        <w:t>)</w:t>
      </w:r>
    </w:p>
    <w:p w14:paraId="7DD11D52" w14:textId="6641DBA2" w:rsidR="00DE0EF8" w:rsidRDefault="00DE0EF8" w:rsidP="00DE0EF8">
      <w:pPr>
        <w:pStyle w:val="ListParagraph"/>
        <w:numPr>
          <w:ilvl w:val="0"/>
          <w:numId w:val="9"/>
        </w:numPr>
        <w:spacing w:line="240" w:lineRule="auto"/>
      </w:pPr>
      <w:r>
        <w:t>Scatter plot</w:t>
      </w:r>
    </w:p>
    <w:p w14:paraId="0793D3F6" w14:textId="50E4AF9C" w:rsidR="00DE0EF8" w:rsidRDefault="00DE0EF8" w:rsidP="00DE0EF8">
      <w:pPr>
        <w:pStyle w:val="ListParagraph"/>
        <w:numPr>
          <w:ilvl w:val="0"/>
          <w:numId w:val="9"/>
        </w:numPr>
        <w:spacing w:line="240" w:lineRule="auto"/>
      </w:pPr>
      <w:r>
        <w:t>X= days of the week (7)</w:t>
      </w:r>
    </w:p>
    <w:p w14:paraId="7031DC92" w14:textId="4E66332E" w:rsidR="00DE0EF8" w:rsidRDefault="00DE0EF8" w:rsidP="00DE0EF8">
      <w:pPr>
        <w:pStyle w:val="ListParagraph"/>
        <w:numPr>
          <w:ilvl w:val="0"/>
          <w:numId w:val="9"/>
        </w:numPr>
        <w:spacing w:line="240" w:lineRule="auto"/>
      </w:pPr>
      <w:r>
        <w:t>Y= Aggregated materials prices</w:t>
      </w:r>
    </w:p>
    <w:p w14:paraId="41C64985" w14:textId="77777777" w:rsidR="00DE0EF8" w:rsidRPr="004978CD" w:rsidRDefault="00DE0EF8" w:rsidP="00DE0EF8">
      <w:pPr>
        <w:pStyle w:val="ListParagraph"/>
        <w:spacing w:line="240" w:lineRule="auto"/>
      </w:pPr>
    </w:p>
    <w:sectPr w:rsidR="00DE0EF8" w:rsidRPr="004978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205CF"/>
    <w:multiLevelType w:val="hybridMultilevel"/>
    <w:tmpl w:val="E7DA2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A55765"/>
    <w:multiLevelType w:val="hybridMultilevel"/>
    <w:tmpl w:val="FD0A1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C93EE6"/>
    <w:multiLevelType w:val="hybridMultilevel"/>
    <w:tmpl w:val="8976DC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E96ACE"/>
    <w:multiLevelType w:val="hybridMultilevel"/>
    <w:tmpl w:val="70C814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76661B"/>
    <w:multiLevelType w:val="hybridMultilevel"/>
    <w:tmpl w:val="4306B1CC"/>
    <w:lvl w:ilvl="0" w:tplc="124414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04798B"/>
    <w:multiLevelType w:val="hybridMultilevel"/>
    <w:tmpl w:val="449C76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E872462"/>
    <w:multiLevelType w:val="hybridMultilevel"/>
    <w:tmpl w:val="FA3A354E"/>
    <w:lvl w:ilvl="0" w:tplc="2DF80ED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49E43B5"/>
    <w:multiLevelType w:val="hybridMultilevel"/>
    <w:tmpl w:val="C5DE91FE"/>
    <w:lvl w:ilvl="0" w:tplc="6EDE94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881343"/>
    <w:multiLevelType w:val="hybridMultilevel"/>
    <w:tmpl w:val="576EA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A436AC"/>
    <w:multiLevelType w:val="hybridMultilevel"/>
    <w:tmpl w:val="5D5CE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F126EF"/>
    <w:multiLevelType w:val="hybridMultilevel"/>
    <w:tmpl w:val="9056A4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783BCF"/>
    <w:multiLevelType w:val="hybridMultilevel"/>
    <w:tmpl w:val="86364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1364903">
    <w:abstractNumId w:val="11"/>
  </w:num>
  <w:num w:numId="2" w16cid:durableId="811675886">
    <w:abstractNumId w:val="2"/>
  </w:num>
  <w:num w:numId="3" w16cid:durableId="1095588509">
    <w:abstractNumId w:val="4"/>
  </w:num>
  <w:num w:numId="4" w16cid:durableId="626006224">
    <w:abstractNumId w:val="6"/>
  </w:num>
  <w:num w:numId="5" w16cid:durableId="1387484023">
    <w:abstractNumId w:val="7"/>
  </w:num>
  <w:num w:numId="6" w16cid:durableId="652873811">
    <w:abstractNumId w:val="8"/>
  </w:num>
  <w:num w:numId="7" w16cid:durableId="956987042">
    <w:abstractNumId w:val="10"/>
  </w:num>
  <w:num w:numId="8" w16cid:durableId="1657757350">
    <w:abstractNumId w:val="5"/>
  </w:num>
  <w:num w:numId="9" w16cid:durableId="1824465660">
    <w:abstractNumId w:val="3"/>
  </w:num>
  <w:num w:numId="10" w16cid:durableId="1273901224">
    <w:abstractNumId w:val="9"/>
  </w:num>
  <w:num w:numId="11" w16cid:durableId="605040840">
    <w:abstractNumId w:val="1"/>
  </w:num>
  <w:num w:numId="12" w16cid:durableId="17187473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szC3MDUwNTI2NjJV0lEKTi0uzszPAykwrgUACfQYFywAAAA="/>
  </w:docVars>
  <w:rsids>
    <w:rsidRoot w:val="00007A31"/>
    <w:rsid w:val="00007A31"/>
    <w:rsid w:val="00071FA2"/>
    <w:rsid w:val="00080E8D"/>
    <w:rsid w:val="0018020C"/>
    <w:rsid w:val="00293323"/>
    <w:rsid w:val="003C41BE"/>
    <w:rsid w:val="003E474D"/>
    <w:rsid w:val="004978CD"/>
    <w:rsid w:val="00762E86"/>
    <w:rsid w:val="00763E7C"/>
    <w:rsid w:val="007D7094"/>
    <w:rsid w:val="00861F14"/>
    <w:rsid w:val="00A8273A"/>
    <w:rsid w:val="00B91FE4"/>
    <w:rsid w:val="00BF196D"/>
    <w:rsid w:val="00CB5ACD"/>
    <w:rsid w:val="00D31BAF"/>
    <w:rsid w:val="00D5118D"/>
    <w:rsid w:val="00DE0EF8"/>
    <w:rsid w:val="00E6265C"/>
    <w:rsid w:val="00EF1F60"/>
    <w:rsid w:val="00F06C3E"/>
    <w:rsid w:val="00F46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D4394"/>
  <w15:chartTrackingRefBased/>
  <w15:docId w15:val="{E3D44C79-DEA5-4A1A-AF62-34F853758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1F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5</cp:revision>
  <dcterms:created xsi:type="dcterms:W3CDTF">2022-09-28T04:43:00Z</dcterms:created>
  <dcterms:modified xsi:type="dcterms:W3CDTF">2022-09-28T21:28:00Z</dcterms:modified>
</cp:coreProperties>
</file>